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55E86" w:rsidP="00955E86" w:rsidRDefault="00955E86" w14:paraId="27482C49" w14:textId="77777777">
      <w:r>
        <w:t xml:space="preserve">Purchase Lis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1"/>
        <w:gridCol w:w="3155"/>
        <w:gridCol w:w="2880"/>
        <w:gridCol w:w="4861"/>
        <w:gridCol w:w="1523"/>
      </w:tblGrid>
      <w:tr w:rsidR="00955E86" w:rsidTr="68546939" w14:paraId="0084F0E6" w14:textId="77777777">
        <w:tc>
          <w:tcPr>
            <w:tcW w:w="205" w:type="pct"/>
          </w:tcPr>
          <w:p w:rsidR="00955E86" w:rsidP="00304B74" w:rsidRDefault="00955E86" w14:paraId="16D7C696" w14:textId="77777777">
            <w:r>
              <w:rPr>
                <w:rFonts w:hint="eastAsia"/>
              </w:rPr>
              <w:t>No.</w:t>
            </w:r>
          </w:p>
        </w:tc>
        <w:tc>
          <w:tcPr>
            <w:tcW w:w="1218" w:type="pct"/>
          </w:tcPr>
          <w:p w:rsidR="00955E86" w:rsidP="00304B74" w:rsidRDefault="00955E86" w14:paraId="6EEA28B4" w14:textId="77777777">
            <w:r>
              <w:t>Name</w:t>
            </w:r>
          </w:p>
        </w:tc>
        <w:tc>
          <w:tcPr>
            <w:tcW w:w="1112" w:type="pct"/>
          </w:tcPr>
          <w:p w:rsidR="00955E86" w:rsidP="00304B74" w:rsidRDefault="00955E86" w14:paraId="282874C8" w14:textId="77777777">
            <w:r>
              <w:t>Note</w:t>
            </w:r>
          </w:p>
        </w:tc>
        <w:tc>
          <w:tcPr>
            <w:tcW w:w="1877" w:type="pct"/>
          </w:tcPr>
          <w:p w:rsidR="00955E86" w:rsidP="00304B74" w:rsidRDefault="00955E86" w14:paraId="3314EC02" w14:textId="77777777">
            <w:r>
              <w:t>Link</w:t>
            </w:r>
          </w:p>
        </w:tc>
        <w:tc>
          <w:tcPr>
            <w:tcW w:w="588" w:type="pct"/>
          </w:tcPr>
          <w:p w:rsidRPr="00E5262B" w:rsidR="00955E86" w:rsidP="00304B74" w:rsidRDefault="00955E86" w14:paraId="44AEC9EA" w14:textId="77777777">
            <w:r w:rsidRPr="00E5262B">
              <w:t xml:space="preserve">Purchased? </w:t>
            </w:r>
          </w:p>
        </w:tc>
      </w:tr>
      <w:tr w:rsidR="00955E86" w:rsidTr="68546939" w14:paraId="63CB9E37" w14:textId="77777777">
        <w:tc>
          <w:tcPr>
            <w:tcW w:w="205" w:type="pct"/>
          </w:tcPr>
          <w:p w:rsidR="00955E86" w:rsidP="00304B74" w:rsidRDefault="00955E86" w14:paraId="071A67B2" w14:textId="77777777">
            <w:r>
              <w:t>1.</w:t>
            </w:r>
          </w:p>
        </w:tc>
        <w:tc>
          <w:tcPr>
            <w:tcW w:w="1218" w:type="pct"/>
          </w:tcPr>
          <w:p w:rsidR="00955E86" w:rsidP="00304B74" w:rsidRDefault="00955E86" w14:paraId="1B08DDBA" w14:textId="77777777">
            <w:r>
              <w:t xml:space="preserve">Fiber laser source </w:t>
            </w:r>
          </w:p>
        </w:tc>
        <w:tc>
          <w:tcPr>
            <w:tcW w:w="1112" w:type="pct"/>
          </w:tcPr>
          <w:p w:rsidR="00955E86" w:rsidP="00304B74" w:rsidRDefault="00955E86" w14:paraId="3E2EE12E" w14:textId="77777777"/>
        </w:tc>
        <w:tc>
          <w:tcPr>
            <w:tcW w:w="1877" w:type="pct"/>
          </w:tcPr>
          <w:p w:rsidR="00955E86" w:rsidP="00304B74" w:rsidRDefault="00955E86" w14:paraId="2781712D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$25</w:t>
            </w:r>
          </w:p>
          <w:p w:rsidRPr="006B410A" w:rsidR="00955E86" w:rsidP="00304B74" w:rsidRDefault="00955E86" w14:paraId="2BDF83D8" w14:textId="77777777">
            <w:pPr>
              <w:rPr>
                <w:sz w:val="10"/>
                <w:szCs w:val="10"/>
              </w:rPr>
            </w:pPr>
            <w:r w:rsidRPr="006B410A">
              <w:rPr>
                <w:sz w:val="10"/>
                <w:szCs w:val="10"/>
              </w:rPr>
              <w:t>https://www.amazon.com/Aluminium-Detector-Universal-Connector-Telecommunications/dp/B01I3D4DNA/ref=sr_1_11?dchild=1&amp;keywords=Fiber+laser+30&amp;qid=1616357775&amp;sr=8-11</w:t>
            </w:r>
          </w:p>
        </w:tc>
        <w:tc>
          <w:tcPr>
            <w:tcW w:w="588" w:type="pct"/>
          </w:tcPr>
          <w:p w:rsidRPr="00E5262B" w:rsidR="00955E86" w:rsidP="00304B74" w:rsidRDefault="00955E86" w14:paraId="38D1CDA9" w14:textId="77777777"/>
        </w:tc>
      </w:tr>
      <w:tr w:rsidR="00955E86" w:rsidTr="68546939" w14:paraId="1D46B395" w14:textId="77777777">
        <w:tc>
          <w:tcPr>
            <w:tcW w:w="205" w:type="pct"/>
          </w:tcPr>
          <w:p w:rsidR="00955E86" w:rsidP="00304B74" w:rsidRDefault="00955E86" w14:paraId="15818B4F" w14:textId="77777777">
            <w:r>
              <w:t>2</w:t>
            </w:r>
          </w:p>
        </w:tc>
        <w:tc>
          <w:tcPr>
            <w:tcW w:w="1218" w:type="pct"/>
          </w:tcPr>
          <w:p w:rsidR="00955E86" w:rsidP="00304B74" w:rsidRDefault="00955E86" w14:paraId="25CA1BAF" w14:textId="77777777">
            <w:r>
              <w:t>Solder kits</w:t>
            </w:r>
          </w:p>
        </w:tc>
        <w:tc>
          <w:tcPr>
            <w:tcW w:w="1112" w:type="pct"/>
          </w:tcPr>
          <w:p w:rsidR="00955E86" w:rsidP="00304B74" w:rsidRDefault="00955E86" w14:paraId="5594D513" w14:textId="77777777"/>
        </w:tc>
        <w:tc>
          <w:tcPr>
            <w:tcW w:w="1877" w:type="pct"/>
          </w:tcPr>
          <w:p w:rsidRPr="008860D1" w:rsidR="00955E86" w:rsidP="00304B74" w:rsidRDefault="00955E86" w14:paraId="49BF2533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Acquired</w:t>
            </w:r>
          </w:p>
        </w:tc>
        <w:tc>
          <w:tcPr>
            <w:tcW w:w="588" w:type="pct"/>
          </w:tcPr>
          <w:p w:rsidRPr="00E5262B" w:rsidR="00955E86" w:rsidP="00304B74" w:rsidRDefault="00955E86" w14:paraId="4502F390" w14:textId="77777777">
            <w:r>
              <w:t>Yes</w:t>
            </w:r>
          </w:p>
        </w:tc>
      </w:tr>
      <w:tr w:rsidR="00955E86" w:rsidTr="68546939" w14:paraId="3CDAE338" w14:textId="77777777">
        <w:tc>
          <w:tcPr>
            <w:tcW w:w="205" w:type="pct"/>
          </w:tcPr>
          <w:p w:rsidR="00955E86" w:rsidP="00304B74" w:rsidRDefault="00955E86" w14:paraId="3C640D8E" w14:textId="77777777">
            <w:r>
              <w:t>3</w:t>
            </w:r>
          </w:p>
        </w:tc>
        <w:tc>
          <w:tcPr>
            <w:tcW w:w="1218" w:type="pct"/>
          </w:tcPr>
          <w:p w:rsidR="00955E86" w:rsidP="00304B74" w:rsidRDefault="00955E86" w14:paraId="6568E3CA" w14:textId="77777777">
            <w:r>
              <w:t>Testing Cardboard paper</w:t>
            </w:r>
          </w:p>
        </w:tc>
        <w:tc>
          <w:tcPr>
            <w:tcW w:w="1112" w:type="pct"/>
          </w:tcPr>
          <w:p w:rsidR="00955E86" w:rsidP="00304B74" w:rsidRDefault="00955E86" w14:paraId="03F7A91C" w14:textId="77777777"/>
        </w:tc>
        <w:tc>
          <w:tcPr>
            <w:tcW w:w="1877" w:type="pct"/>
          </w:tcPr>
          <w:p w:rsidR="00955E86" w:rsidP="00304B74" w:rsidRDefault="00955E86" w14:paraId="4F1F39CA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I bought it from Walmart </w:t>
            </w:r>
            <w:proofErr w:type="gramStart"/>
            <w:r>
              <w:rPr>
                <w:sz w:val="10"/>
                <w:szCs w:val="10"/>
              </w:rPr>
              <w:t>store</w:t>
            </w:r>
            <w:proofErr w:type="gramEnd"/>
          </w:p>
          <w:p w:rsidRPr="008860D1" w:rsidR="00955E86" w:rsidP="00304B74" w:rsidRDefault="00955E86" w14:paraId="7BF8D112" w14:textId="77777777">
            <w:pPr>
              <w:rPr>
                <w:sz w:val="10"/>
                <w:szCs w:val="10"/>
              </w:rPr>
            </w:pPr>
            <w:r w:rsidRPr="001C7AC8">
              <w:rPr>
                <w:sz w:val="10"/>
                <w:szCs w:val="10"/>
              </w:rPr>
              <w:t>https://www.walmart.com/ip/Pen-Gear-White-Poster-Board-Paper-22-x-28-1-Sheet/835742797</w:t>
            </w:r>
          </w:p>
        </w:tc>
        <w:tc>
          <w:tcPr>
            <w:tcW w:w="588" w:type="pct"/>
          </w:tcPr>
          <w:p w:rsidRPr="00E5262B" w:rsidR="00955E86" w:rsidP="00304B74" w:rsidRDefault="00955E86" w14:paraId="1379A5D0" w14:textId="77777777"/>
        </w:tc>
      </w:tr>
      <w:tr w:rsidR="00955E86" w:rsidTr="68546939" w14:paraId="082BA0EB" w14:textId="77777777">
        <w:tc>
          <w:tcPr>
            <w:tcW w:w="205" w:type="pct"/>
          </w:tcPr>
          <w:p w:rsidR="00955E86" w:rsidP="00304B74" w:rsidRDefault="00955E86" w14:paraId="344BC033" w14:textId="77777777">
            <w:r>
              <w:t>4</w:t>
            </w:r>
          </w:p>
        </w:tc>
        <w:tc>
          <w:tcPr>
            <w:tcW w:w="1218" w:type="pct"/>
          </w:tcPr>
          <w:p w:rsidR="00955E86" w:rsidP="00304B74" w:rsidRDefault="00955E86" w14:paraId="59192ABC" w14:textId="77777777">
            <w:r>
              <w:t>Jumpers</w:t>
            </w:r>
          </w:p>
        </w:tc>
        <w:tc>
          <w:tcPr>
            <w:tcW w:w="1112" w:type="pct"/>
          </w:tcPr>
          <w:p w:rsidR="00955E86" w:rsidP="00304B74" w:rsidRDefault="00955E86" w14:paraId="35894FB4" w14:textId="77777777"/>
        </w:tc>
        <w:tc>
          <w:tcPr>
            <w:tcW w:w="1877" w:type="pct"/>
          </w:tcPr>
          <w:p w:rsidRPr="008860D1" w:rsidR="00955E86" w:rsidP="00304B74" w:rsidRDefault="00955E86" w14:paraId="6FC38B52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Acquired</w:t>
            </w:r>
          </w:p>
        </w:tc>
        <w:tc>
          <w:tcPr>
            <w:tcW w:w="588" w:type="pct"/>
          </w:tcPr>
          <w:p w:rsidRPr="00E5262B" w:rsidR="00955E86" w:rsidP="00304B74" w:rsidRDefault="00955E86" w14:paraId="3BC4CE50" w14:textId="77777777">
            <w:r>
              <w:t>Yes</w:t>
            </w:r>
          </w:p>
        </w:tc>
      </w:tr>
      <w:tr w:rsidR="00955E86" w:rsidTr="68546939" w14:paraId="6F9D823D" w14:textId="77777777">
        <w:tc>
          <w:tcPr>
            <w:tcW w:w="205" w:type="pct"/>
          </w:tcPr>
          <w:p w:rsidR="00955E86" w:rsidP="00304B74" w:rsidRDefault="00955E86" w14:paraId="0CC90049" w14:textId="77777777">
            <w:r>
              <w:t>5</w:t>
            </w:r>
          </w:p>
        </w:tc>
        <w:tc>
          <w:tcPr>
            <w:tcW w:w="1218" w:type="pct"/>
          </w:tcPr>
          <w:p w:rsidR="00955E86" w:rsidP="00304B74" w:rsidRDefault="00955E86" w14:paraId="161CAABE" w14:textId="77777777">
            <w:r>
              <w:t>Power Supplied</w:t>
            </w:r>
          </w:p>
        </w:tc>
        <w:tc>
          <w:tcPr>
            <w:tcW w:w="1112" w:type="pct"/>
          </w:tcPr>
          <w:p w:rsidR="00955E86" w:rsidP="00304B74" w:rsidRDefault="00955E86" w14:paraId="64CEF3AB" w14:textId="77777777">
            <w:r>
              <w:t xml:space="preserve"> </w:t>
            </w:r>
          </w:p>
        </w:tc>
        <w:tc>
          <w:tcPr>
            <w:tcW w:w="1877" w:type="pct"/>
          </w:tcPr>
          <w:p w:rsidRPr="008860D1" w:rsidR="00955E86" w:rsidP="00304B74" w:rsidRDefault="00955E86" w14:paraId="7266CD3F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Acquired. </w:t>
            </w:r>
          </w:p>
        </w:tc>
        <w:tc>
          <w:tcPr>
            <w:tcW w:w="588" w:type="pct"/>
          </w:tcPr>
          <w:p w:rsidRPr="00E5262B" w:rsidR="00955E86" w:rsidP="00304B74" w:rsidRDefault="00955E86" w14:paraId="6CDCD9D4" w14:textId="77777777">
            <w:r>
              <w:t>Yes</w:t>
            </w:r>
          </w:p>
        </w:tc>
      </w:tr>
      <w:tr w:rsidR="00955E86" w:rsidTr="68546939" w14:paraId="51C52F6A" w14:textId="77777777">
        <w:tc>
          <w:tcPr>
            <w:tcW w:w="205" w:type="pct"/>
          </w:tcPr>
          <w:p w:rsidR="00955E86" w:rsidP="00304B74" w:rsidRDefault="00955E86" w14:paraId="089A517A" w14:textId="77777777">
            <w:r>
              <w:t>6</w:t>
            </w:r>
          </w:p>
        </w:tc>
        <w:tc>
          <w:tcPr>
            <w:tcW w:w="1218" w:type="pct"/>
          </w:tcPr>
          <w:p w:rsidR="00955E86" w:rsidP="00304B74" w:rsidRDefault="00955E86" w14:paraId="23347DC7" w14:textId="77777777">
            <w:r>
              <w:t>Fiber Mating Sleeves</w:t>
            </w:r>
          </w:p>
        </w:tc>
        <w:tc>
          <w:tcPr>
            <w:tcW w:w="1112" w:type="pct"/>
          </w:tcPr>
          <w:p w:rsidR="00955E86" w:rsidP="00304B74" w:rsidRDefault="00955E86" w14:paraId="2FCA0792" w14:textId="77777777">
            <w:r>
              <w:t>Get these two</w:t>
            </w:r>
          </w:p>
        </w:tc>
        <w:tc>
          <w:tcPr>
            <w:tcW w:w="1877" w:type="pct"/>
          </w:tcPr>
          <w:p w:rsidR="00955E86" w:rsidP="00304B74" w:rsidRDefault="0029057B" w14:paraId="7491426E" w14:textId="77777777">
            <w:pPr>
              <w:rPr>
                <w:sz w:val="10"/>
                <w:szCs w:val="10"/>
              </w:rPr>
            </w:pPr>
            <w:hyperlink w:history="1" r:id="rId7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0FY8GTGW/ref=ox_sc_act_title_2?smid=AV7B8H0WDXA7N&amp;psc=1</w:t>
              </w:r>
            </w:hyperlink>
          </w:p>
          <w:p w:rsidR="00955E86" w:rsidP="00304B74" w:rsidRDefault="0029057B" w14:paraId="03AE605D" w14:textId="77777777">
            <w:pPr>
              <w:rPr>
                <w:sz w:val="10"/>
                <w:szCs w:val="10"/>
              </w:rPr>
            </w:pPr>
            <w:hyperlink w:history="1" r:id="rId8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0FX3W4TO/ref=ox_sc_act_title_1?smid=AV7B8H0WDXA7N&amp;psc=1</w:t>
              </w:r>
            </w:hyperlink>
          </w:p>
          <w:p w:rsidR="00955E86" w:rsidP="00304B74" w:rsidRDefault="00955E86" w14:paraId="53B38090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2857F7AB" w14:textId="77777777"/>
        </w:tc>
      </w:tr>
      <w:tr w:rsidR="00955E86" w:rsidTr="68546939" w14:paraId="5AEB88D6" w14:textId="77777777">
        <w:tc>
          <w:tcPr>
            <w:tcW w:w="205" w:type="pct"/>
          </w:tcPr>
          <w:p w:rsidR="00955E86" w:rsidP="00304B74" w:rsidRDefault="00955E86" w14:paraId="14B8DC9D" w14:textId="77777777">
            <w:r>
              <w:t>7</w:t>
            </w:r>
          </w:p>
        </w:tc>
        <w:tc>
          <w:tcPr>
            <w:tcW w:w="1218" w:type="pct"/>
          </w:tcPr>
          <w:p w:rsidR="00955E86" w:rsidP="00304B74" w:rsidRDefault="00955E86" w14:paraId="12F4241E" w14:textId="77777777">
            <w:r>
              <w:t xml:space="preserve">Single Mode Fiber </w:t>
            </w:r>
          </w:p>
        </w:tc>
        <w:tc>
          <w:tcPr>
            <w:tcW w:w="1112" w:type="pct"/>
          </w:tcPr>
          <w:p w:rsidR="00955E86" w:rsidP="00304B74" w:rsidRDefault="00955E86" w14:paraId="3B1A4567" w14:textId="77777777">
            <w:r>
              <w:t>5m</w:t>
            </w:r>
          </w:p>
        </w:tc>
        <w:tc>
          <w:tcPr>
            <w:tcW w:w="1877" w:type="pct"/>
          </w:tcPr>
          <w:p w:rsidR="00955E86" w:rsidP="00304B74" w:rsidRDefault="0029057B" w14:paraId="7425FCFB" w14:textId="68546939">
            <w:pPr>
              <w:rPr>
                <w:sz w:val="10"/>
                <w:szCs w:val="10"/>
              </w:rPr>
            </w:pPr>
            <w:hyperlink r:id="rId9">
              <w:r w:rsidRPr="68546939" w:rsidR="001D2E5E">
                <w:rPr>
                  <w:rStyle w:val="Hyperlink"/>
                  <w:sz w:val="10"/>
                  <w:szCs w:val="10"/>
                </w:rPr>
                <w:t>https://www.thorlabs.com/thorproduct.cfm?partnumber=P1-SMF28Y-FC-5</w:t>
              </w:r>
            </w:hyperlink>
          </w:p>
          <w:p w:rsidR="001D2E5E" w:rsidP="00304B74" w:rsidRDefault="001D2E5E" w14:paraId="79E5443A" w14:textId="68546939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6B774DAB" w14:textId="77777777"/>
        </w:tc>
      </w:tr>
      <w:tr w:rsidR="00955E86" w:rsidTr="68546939" w14:paraId="71B08349" w14:textId="77777777">
        <w:tc>
          <w:tcPr>
            <w:tcW w:w="205" w:type="pct"/>
          </w:tcPr>
          <w:p w:rsidR="00955E86" w:rsidP="00304B74" w:rsidRDefault="00955E86" w14:paraId="18ED735A" w14:textId="77777777">
            <w:r>
              <w:t>8</w:t>
            </w:r>
          </w:p>
        </w:tc>
        <w:tc>
          <w:tcPr>
            <w:tcW w:w="1218" w:type="pct"/>
          </w:tcPr>
          <w:p w:rsidR="00955E86" w:rsidP="00304B74" w:rsidRDefault="00955E86" w14:paraId="686F15F7" w14:textId="77777777">
            <w:r>
              <w:t>RS232 Cable</w:t>
            </w:r>
          </w:p>
        </w:tc>
        <w:tc>
          <w:tcPr>
            <w:tcW w:w="1112" w:type="pct"/>
          </w:tcPr>
          <w:p w:rsidR="00955E86" w:rsidP="00304B74" w:rsidRDefault="00955E86" w14:paraId="08AA8F82" w14:textId="77777777">
            <w:r>
              <w:t xml:space="preserve">6 feet or 10 feet </w:t>
            </w:r>
          </w:p>
        </w:tc>
        <w:tc>
          <w:tcPr>
            <w:tcW w:w="1877" w:type="pct"/>
          </w:tcPr>
          <w:p w:rsidR="00955E86" w:rsidP="00304B74" w:rsidRDefault="0029057B" w14:paraId="12501B7D" w14:textId="77777777">
            <w:pPr>
              <w:rPr>
                <w:sz w:val="10"/>
                <w:szCs w:val="10"/>
              </w:rPr>
            </w:pPr>
            <w:hyperlink w:history="1" r:id="rId10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77BT2XVL/ref=ox_sc_act_title_4?smid=A3CTP98AJZAENL&amp;psc=1</w:t>
              </w:r>
            </w:hyperlink>
          </w:p>
          <w:p w:rsidRPr="00E9501D" w:rsidR="00955E86" w:rsidP="00304B74" w:rsidRDefault="00955E86" w14:paraId="263B32CC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48189247" w14:textId="77777777"/>
        </w:tc>
      </w:tr>
      <w:tr w:rsidR="00955E86" w:rsidTr="68546939" w14:paraId="60BA5E1B" w14:textId="77777777">
        <w:tc>
          <w:tcPr>
            <w:tcW w:w="205" w:type="pct"/>
          </w:tcPr>
          <w:p w:rsidR="00955E86" w:rsidP="00304B74" w:rsidRDefault="00955E86" w14:paraId="1BA96B07" w14:textId="77777777">
            <w:r>
              <w:t>9</w:t>
            </w:r>
          </w:p>
        </w:tc>
        <w:tc>
          <w:tcPr>
            <w:tcW w:w="1218" w:type="pct"/>
          </w:tcPr>
          <w:p w:rsidR="00955E86" w:rsidP="00304B74" w:rsidRDefault="00955E86" w14:paraId="4D7BA769" w14:textId="77777777">
            <w:r w:rsidRPr="00861673">
              <w:t>Oscilloscope</w:t>
            </w:r>
          </w:p>
        </w:tc>
        <w:tc>
          <w:tcPr>
            <w:tcW w:w="1112" w:type="pct"/>
          </w:tcPr>
          <w:p w:rsidR="00955E86" w:rsidP="00304B74" w:rsidRDefault="00955E86" w14:paraId="1BD24602" w14:textId="77777777"/>
        </w:tc>
        <w:tc>
          <w:tcPr>
            <w:tcW w:w="1877" w:type="pct"/>
          </w:tcPr>
          <w:p w:rsidR="00955E86" w:rsidP="00304B74" w:rsidRDefault="00955E86" w14:paraId="6CD46C8D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2C555569" w14:textId="77777777">
            <w:r>
              <w:t>Yes</w:t>
            </w:r>
          </w:p>
        </w:tc>
      </w:tr>
      <w:tr w:rsidR="00A07947" w:rsidTr="68546939" w14:paraId="0CE4388B" w14:textId="77777777">
        <w:tc>
          <w:tcPr>
            <w:tcW w:w="205" w:type="pct"/>
          </w:tcPr>
          <w:p w:rsidR="00A07947" w:rsidP="00304B74" w:rsidRDefault="00A07947" w14:paraId="0424BC59" w14:textId="77777777"/>
        </w:tc>
        <w:tc>
          <w:tcPr>
            <w:tcW w:w="1218" w:type="pct"/>
          </w:tcPr>
          <w:p w:rsidR="00A07947" w:rsidP="00304B74" w:rsidRDefault="00947D26" w14:paraId="42E02169" w14:textId="77777777">
            <w:r>
              <w:t>3/16 Hex Driver</w:t>
            </w:r>
          </w:p>
          <w:p w:rsidRPr="00861673" w:rsidR="00947D26" w:rsidP="00304B74" w:rsidRDefault="00947D26" w14:paraId="105A5942" w14:textId="7FECFC34">
            <w:r>
              <w:t>4/40 Hex Driver</w:t>
            </w:r>
          </w:p>
        </w:tc>
        <w:tc>
          <w:tcPr>
            <w:tcW w:w="1112" w:type="pct"/>
          </w:tcPr>
          <w:p w:rsidR="00A07947" w:rsidP="00304B74" w:rsidRDefault="00A07947" w14:paraId="751EF1EB" w14:textId="77777777"/>
        </w:tc>
        <w:tc>
          <w:tcPr>
            <w:tcW w:w="1877" w:type="pct"/>
          </w:tcPr>
          <w:p w:rsidR="00A07947" w:rsidP="00304B74" w:rsidRDefault="00A07947" w14:paraId="3F33C65F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="00A07947" w:rsidP="00304B74" w:rsidRDefault="00A07947" w14:paraId="404E0A0C" w14:textId="77777777"/>
        </w:tc>
      </w:tr>
    </w:tbl>
    <w:p w:rsidR="00955E86" w:rsidRDefault="00955E86" w14:paraId="07F2410E" w14:textId="77777777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779"/>
        <w:gridCol w:w="2338"/>
        <w:gridCol w:w="2163"/>
        <w:gridCol w:w="3520"/>
        <w:gridCol w:w="249"/>
      </w:tblGrid>
      <w:tr w:rsidR="00B86EEC" w:rsidTr="086304E0" w14:paraId="734D6F02" w14:textId="3E9FDA26">
        <w:tc>
          <w:tcPr>
            <w:tcW w:w="895" w:type="dxa"/>
            <w:tcMar/>
          </w:tcPr>
          <w:p w:rsidR="00614902" w:rsidRDefault="00614902" w14:paraId="668DAD76" w14:textId="5AEB1785">
            <w:r>
              <w:rPr>
                <w:rFonts w:hint="eastAsia"/>
              </w:rPr>
              <w:lastRenderedPageBreak/>
              <w:t>No.</w:t>
            </w:r>
          </w:p>
        </w:tc>
        <w:tc>
          <w:tcPr>
            <w:tcW w:w="3779" w:type="dxa"/>
            <w:tcMar/>
          </w:tcPr>
          <w:p w:rsidR="00614902" w:rsidRDefault="00614902" w14:paraId="64446E98" w14:textId="70F2C433">
            <w:r>
              <w:t>Name</w:t>
            </w:r>
          </w:p>
        </w:tc>
        <w:tc>
          <w:tcPr>
            <w:tcW w:w="2338" w:type="dxa"/>
            <w:tcMar/>
          </w:tcPr>
          <w:p w:rsidR="00614902" w:rsidRDefault="00614902" w14:paraId="3053982F" w14:textId="07E85BFC">
            <w:r>
              <w:t>Note</w:t>
            </w:r>
          </w:p>
        </w:tc>
        <w:tc>
          <w:tcPr>
            <w:tcW w:w="2163" w:type="dxa"/>
            <w:tcMar/>
          </w:tcPr>
          <w:p w:rsidR="00614902" w:rsidRDefault="00614902" w14:paraId="12020A2F" w14:textId="1B364DDC">
            <w:r>
              <w:t xml:space="preserve">Connected to </w:t>
            </w:r>
          </w:p>
        </w:tc>
        <w:tc>
          <w:tcPr>
            <w:tcW w:w="3520" w:type="dxa"/>
            <w:gridSpan w:val="2"/>
            <w:tcMar/>
          </w:tcPr>
          <w:p w:rsidR="00614902" w:rsidRDefault="00614902" w14:paraId="1580AD2A" w14:textId="74660FC2">
            <w:r>
              <w:t>Picture</w:t>
            </w:r>
          </w:p>
        </w:tc>
      </w:tr>
      <w:tr w:rsidR="00B86EEC" w:rsidTr="086304E0" w14:paraId="6269EE72" w14:textId="0728C2EE">
        <w:tc>
          <w:tcPr>
            <w:tcW w:w="895" w:type="dxa"/>
            <w:tcMar/>
          </w:tcPr>
          <w:p w:rsidRPr="003D23A0" w:rsidR="00614902" w:rsidRDefault="000C568B" w14:paraId="7CA899EE" w14:textId="60750898">
            <w:pPr>
              <w:rPr>
                <w:b/>
              </w:rPr>
            </w:pPr>
            <w:r w:rsidRPr="003D23A0">
              <w:rPr>
                <w:b/>
                <w:bCs/>
              </w:rPr>
              <w:t>1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614902" w:rsidRDefault="00614902" w14:paraId="6B26498D" w14:textId="4DF13F35">
            <w:r>
              <w:t>Arduino</w:t>
            </w:r>
            <w:r w:rsidR="000C568B">
              <w:t xml:space="preserve"> Mega + TDC</w:t>
            </w:r>
            <w:r w:rsidR="0016714F">
              <w:t>+ Comparator</w:t>
            </w:r>
          </w:p>
        </w:tc>
        <w:tc>
          <w:tcPr>
            <w:tcW w:w="2338" w:type="dxa"/>
            <w:tcMar/>
          </w:tcPr>
          <w:p w:rsidR="00614902" w:rsidRDefault="00614902" w14:paraId="36E09D6F" w14:textId="77777777"/>
        </w:tc>
        <w:tc>
          <w:tcPr>
            <w:tcW w:w="2163" w:type="dxa"/>
            <w:tcMar/>
          </w:tcPr>
          <w:p w:rsidR="00614902" w:rsidRDefault="00614902" w14:paraId="620484DD" w14:textId="77777777"/>
        </w:tc>
        <w:tc>
          <w:tcPr>
            <w:tcW w:w="3520" w:type="dxa"/>
            <w:gridSpan w:val="2"/>
            <w:tcMar/>
          </w:tcPr>
          <w:p w:rsidR="00614902" w:rsidRDefault="00611412" w14:paraId="41CAE234" w14:textId="3FBC8D81">
            <w:r>
              <w:rPr>
                <w:noProof/>
              </w:rPr>
              <w:drawing>
                <wp:inline distT="0" distB="0" distL="0" distR="0" wp14:anchorId="3F8D72DE" wp14:editId="3727222F">
                  <wp:extent cx="1503416" cy="1371600"/>
                  <wp:effectExtent l="8573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20447" b="11100"/>
                          <a:stretch/>
                        </pic:blipFill>
                        <pic:spPr bwMode="auto">
                          <a:xfrm rot="16200000">
                            <a:off x="0" y="0"/>
                            <a:ext cx="1503416" cy="1371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24F8089A" w14:textId="167DDF12">
        <w:tc>
          <w:tcPr>
            <w:tcW w:w="895" w:type="dxa"/>
            <w:tcMar/>
          </w:tcPr>
          <w:p w:rsidRPr="00632521" w:rsidR="00614902" w:rsidRDefault="000C568B" w14:paraId="14ED754A" w14:textId="32EFF6D7">
            <w:pPr>
              <w:rPr>
                <w:b/>
              </w:rPr>
            </w:pPr>
            <w:r w:rsidRPr="00632521">
              <w:rPr>
                <w:b/>
                <w:bCs/>
              </w:rPr>
              <w:t>2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614902" w:rsidRDefault="000C568B" w14:paraId="74B9649B" w14:textId="79E563E6">
            <w:r>
              <w:t xml:space="preserve">MEMS </w:t>
            </w:r>
            <w:r w:rsidR="00BA2450">
              <w:t xml:space="preserve">Scanner head </w:t>
            </w:r>
            <w:r w:rsidR="00A2251D">
              <w:t>with tripod adaptor</w:t>
            </w:r>
            <w:r w:rsidR="00905785">
              <w:t xml:space="preserve"> + VN100 IMU</w:t>
            </w:r>
          </w:p>
        </w:tc>
        <w:tc>
          <w:tcPr>
            <w:tcW w:w="2338" w:type="dxa"/>
            <w:tcMar/>
          </w:tcPr>
          <w:p w:rsidR="00614902" w:rsidRDefault="00614902" w14:paraId="07558E84" w14:textId="77777777"/>
        </w:tc>
        <w:tc>
          <w:tcPr>
            <w:tcW w:w="2163" w:type="dxa"/>
            <w:tcMar/>
          </w:tcPr>
          <w:p w:rsidR="00614902" w:rsidRDefault="00341A05" w14:paraId="6E9F09BF" w14:textId="77777777">
            <w:r>
              <w:t xml:space="preserve">B4  Fiber </w:t>
            </w:r>
          </w:p>
          <w:p w:rsidR="00341A05" w:rsidRDefault="00341A05" w14:paraId="4A7C4968" w14:textId="63C24587">
            <w:r>
              <w:t xml:space="preserve">B1 </w:t>
            </w:r>
            <w:r w:rsidR="00937B0D">
              <w:t xml:space="preserve">Arduino for MEMS driver </w:t>
            </w:r>
          </w:p>
          <w:p w:rsidR="00937B0D" w:rsidRDefault="00937B0D" w14:paraId="2EF242A8" w14:textId="77777777"/>
          <w:p w:rsidR="00614902" w:rsidRDefault="00614902" w14:paraId="78490955" w14:textId="02CE96D0"/>
        </w:tc>
        <w:tc>
          <w:tcPr>
            <w:tcW w:w="3520" w:type="dxa"/>
            <w:gridSpan w:val="2"/>
            <w:tcMar/>
          </w:tcPr>
          <w:p w:rsidR="00614902" w:rsidRDefault="00F2403F" w14:paraId="75E36B2F" w14:textId="4C157394">
            <w:r>
              <w:drawing>
                <wp:inline wp14:editId="086304E0" wp14:anchorId="6DFFDAF7">
                  <wp:extent cx="1828800" cy="1371600"/>
                  <wp:effectExtent l="0" t="0" r="0" b="0"/>
                  <wp:docPr id="2" name="Picture 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"/>
                          <pic:cNvPicPr/>
                        </pic:nvPicPr>
                        <pic:blipFill>
                          <a:blip r:embed="Rba4c81cc32354abd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0050F52E" w14:textId="77777777">
        <w:tc>
          <w:tcPr>
            <w:tcW w:w="895" w:type="dxa"/>
            <w:tcMar/>
          </w:tcPr>
          <w:p w:rsidRPr="005F20AB" w:rsidR="00BA2450" w:rsidRDefault="00BA2450" w14:paraId="71A5DA70" w14:textId="47F07368">
            <w:pPr>
              <w:rPr>
                <w:b/>
              </w:rPr>
            </w:pPr>
            <w:r w:rsidRPr="005F20AB">
              <w:rPr>
                <w:b/>
                <w:bCs/>
              </w:rPr>
              <w:t>3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BA2450" w:rsidRDefault="00DB564B" w14:paraId="02B9F294" w14:textId="3AA1AA88">
            <w:r>
              <w:t xml:space="preserve">Tripod adaptor </w:t>
            </w:r>
          </w:p>
        </w:tc>
        <w:tc>
          <w:tcPr>
            <w:tcW w:w="2338" w:type="dxa"/>
            <w:tcMar/>
          </w:tcPr>
          <w:p w:rsidR="00BA2450" w:rsidRDefault="00BA2450" w14:paraId="329BBCDB" w14:textId="77777777"/>
        </w:tc>
        <w:tc>
          <w:tcPr>
            <w:tcW w:w="2163" w:type="dxa"/>
            <w:tcMar/>
          </w:tcPr>
          <w:p w:rsidR="00BA2450" w:rsidRDefault="00BA2450" w14:paraId="1BA8F408" w14:textId="77777777"/>
        </w:tc>
        <w:tc>
          <w:tcPr>
            <w:tcW w:w="3520" w:type="dxa"/>
            <w:gridSpan w:val="2"/>
            <w:tcMar/>
          </w:tcPr>
          <w:p w:rsidR="00BA2450" w:rsidRDefault="005675D5" w14:paraId="3BA6928D" w14:textId="0027E3F7">
            <w:r>
              <w:drawing>
                <wp:inline wp14:editId="38132732" wp14:anchorId="15611FD3">
                  <wp:extent cx="1028260" cy="1371600"/>
                  <wp:effectExtent l="0" t="0" r="635" b="0"/>
                  <wp:docPr id="3" name="Picture 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"/>
                          <pic:cNvPicPr/>
                        </pic:nvPicPr>
                        <pic:blipFill>
                          <a:blip r:embed="Rc7cdfd91ceb14cc8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0087A159" w14:textId="77777777">
        <w:tc>
          <w:tcPr>
            <w:tcW w:w="895" w:type="dxa"/>
            <w:tcMar/>
          </w:tcPr>
          <w:p w:rsidRPr="00450348" w:rsidR="00732912" w:rsidP="00732912" w:rsidRDefault="00732912" w14:paraId="4C618A78" w14:textId="3ADD5CD7">
            <w:pPr>
              <w:rPr>
                <w:b/>
              </w:rPr>
            </w:pPr>
            <w:r w:rsidRPr="00450348">
              <w:rPr>
                <w:b/>
                <w:bCs/>
              </w:rPr>
              <w:t>4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732912" w14:paraId="550A0B5D" w14:textId="17B6E9F3">
            <w:r>
              <w:t xml:space="preserve">50-1550A fiber collimator </w:t>
            </w:r>
          </w:p>
        </w:tc>
        <w:tc>
          <w:tcPr>
            <w:tcW w:w="2338" w:type="dxa"/>
            <w:tcMar/>
          </w:tcPr>
          <w:p w:rsidR="00732912" w:rsidP="00732912" w:rsidRDefault="00732912" w14:paraId="7D62CC98" w14:textId="77777777"/>
        </w:tc>
        <w:tc>
          <w:tcPr>
            <w:tcW w:w="2163" w:type="dxa"/>
            <w:tcMar/>
          </w:tcPr>
          <w:p w:rsidR="00732912" w:rsidP="00732912" w:rsidRDefault="00341A05" w14:paraId="524FCCF1" w14:textId="34BDB0EE">
            <w:r>
              <w:t xml:space="preserve">B2 Collimator alignment holder </w:t>
            </w:r>
          </w:p>
        </w:tc>
        <w:tc>
          <w:tcPr>
            <w:tcW w:w="3520" w:type="dxa"/>
            <w:gridSpan w:val="2"/>
            <w:tcMar/>
          </w:tcPr>
          <w:p w:rsidR="00732912" w:rsidP="00732912" w:rsidRDefault="006071B2" w14:paraId="5A761EC7" w14:textId="0FDFAB85">
            <w:r>
              <w:drawing>
                <wp:inline wp14:editId="269D4608" wp14:anchorId="12C3BBDA">
                  <wp:extent cx="1828800" cy="1371600"/>
                  <wp:effectExtent l="0" t="0" r="0" b="0"/>
                  <wp:docPr id="4" name="Picture 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4"/>
                          <pic:cNvPicPr/>
                        </pic:nvPicPr>
                        <pic:blipFill>
                          <a:blip r:embed="Rf37363869c634ee6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1B567020" w14:textId="77777777">
        <w:tc>
          <w:tcPr>
            <w:tcW w:w="895" w:type="dxa"/>
            <w:tcMar/>
          </w:tcPr>
          <w:p w:rsidRPr="00CE6718" w:rsidR="00DB564B" w:rsidRDefault="00732912" w14:paraId="72DB45AE" w14:textId="2FDB0F00">
            <w:pPr>
              <w:rPr>
                <w:b/>
              </w:rPr>
            </w:pPr>
            <w:r w:rsidRPr="00CE6718">
              <w:rPr>
                <w:b/>
                <w:bCs/>
              </w:rPr>
              <w:lastRenderedPageBreak/>
              <w:t>5</w:t>
            </w:r>
            <w:r w:rsidR="003B242B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DB564B" w:rsidRDefault="0056392A" w14:paraId="610D0F6E" w14:textId="6024371A">
            <w:r>
              <w:t xml:space="preserve">MEMS </w:t>
            </w:r>
            <w:r w:rsidR="00DA0FE4">
              <w:t xml:space="preserve">Mirror PCB </w:t>
            </w:r>
            <w:r>
              <w:t xml:space="preserve">packages </w:t>
            </w:r>
            <w:r w:rsidR="00F809C5">
              <w:t>x2</w:t>
            </w:r>
          </w:p>
        </w:tc>
        <w:tc>
          <w:tcPr>
            <w:tcW w:w="2338" w:type="dxa"/>
            <w:tcMar/>
          </w:tcPr>
          <w:p w:rsidR="00DB564B" w:rsidRDefault="00F809C5" w14:paraId="4D15EC77" w14:textId="62FC181F">
            <w:r>
              <w:t xml:space="preserve">3m length and 5m length </w:t>
            </w:r>
          </w:p>
        </w:tc>
        <w:tc>
          <w:tcPr>
            <w:tcW w:w="2163" w:type="dxa"/>
            <w:tcMar/>
          </w:tcPr>
          <w:p w:rsidR="00DB564B" w:rsidRDefault="00DB564B" w14:paraId="5D1D7495" w14:textId="77777777"/>
        </w:tc>
        <w:tc>
          <w:tcPr>
            <w:tcW w:w="3520" w:type="dxa"/>
            <w:gridSpan w:val="2"/>
            <w:tcMar/>
          </w:tcPr>
          <w:p w:rsidR="00DB564B" w:rsidRDefault="00905BAB" w14:paraId="4E0E72C9" w14:textId="15A4335F" w14:noSpellErr="1">
            <w:r>
              <w:drawing>
                <wp:inline wp14:editId="4CCBC37A" wp14:anchorId="27A34F86">
                  <wp:extent cx="1364744" cy="1023886"/>
                  <wp:effectExtent l="0" t="952" r="6032" b="6033"/>
                  <wp:docPr id="15" name="Picture 1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5"/>
                          <pic:cNvPicPr/>
                        </pic:nvPicPr>
                        <pic:blipFill>
                          <a:blip r:embed="R948c148d676f45d0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0">
                            <a:off x="0" y="0"/>
                            <a:ext cx="1364744" cy="1023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wp14:editId="191C46AE" wp14:anchorId="575383B9">
                  <wp:extent cx="1029140" cy="1371600"/>
                  <wp:effectExtent l="0" t="0" r="0" b="0"/>
                  <wp:docPr id="16" name="Picture 16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6"/>
                          <pic:cNvPicPr/>
                        </pic:nvPicPr>
                        <pic:blipFill>
                          <a:blip r:embed="R959962c0d0834431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5957B7DF" w14:textId="77777777">
        <w:tc>
          <w:tcPr>
            <w:tcW w:w="895" w:type="dxa"/>
            <w:tcMar/>
          </w:tcPr>
          <w:p w:rsidRPr="00CE6718" w:rsidR="0056392A" w:rsidRDefault="00732912" w14:paraId="53C4E998" w14:textId="3C509865">
            <w:pPr>
              <w:rPr>
                <w:b/>
              </w:rPr>
            </w:pPr>
            <w:r w:rsidRPr="00CE6718">
              <w:rPr>
                <w:b/>
                <w:bCs/>
              </w:rPr>
              <w:t>6</w:t>
            </w:r>
            <w:r w:rsidR="004527AC">
              <w:rPr>
                <w:rFonts w:hint="eastAsia"/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DA0FE4" w14:paraId="44425C29" w14:textId="0E818DD2">
            <w:r>
              <w:t xml:space="preserve">Laser and Power supply </w:t>
            </w:r>
          </w:p>
        </w:tc>
        <w:tc>
          <w:tcPr>
            <w:tcW w:w="2338" w:type="dxa"/>
            <w:tcMar/>
          </w:tcPr>
          <w:p w:rsidR="0056392A" w:rsidRDefault="0056392A" w14:paraId="40D678F8" w14:textId="77777777"/>
        </w:tc>
        <w:tc>
          <w:tcPr>
            <w:tcW w:w="2163" w:type="dxa"/>
            <w:tcMar/>
          </w:tcPr>
          <w:p w:rsidR="0056392A" w:rsidRDefault="0056392A" w14:paraId="7EEBA765" w14:textId="77777777"/>
        </w:tc>
        <w:tc>
          <w:tcPr>
            <w:tcW w:w="3520" w:type="dxa"/>
            <w:gridSpan w:val="2"/>
            <w:tcMar/>
          </w:tcPr>
          <w:p w:rsidR="0056392A" w:rsidRDefault="00AB2BA2" w14:paraId="3181BDB6" w14:textId="3371D434">
            <w:r>
              <w:drawing>
                <wp:inline wp14:editId="1EACA47C" wp14:anchorId="30E69E9E">
                  <wp:extent cx="1029140" cy="1371600"/>
                  <wp:effectExtent l="0" t="0" r="0" b="0"/>
                  <wp:docPr id="11" name="Picture 1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1"/>
                          <pic:cNvPicPr/>
                        </pic:nvPicPr>
                        <pic:blipFill>
                          <a:blip r:embed="R8e3d9d759fd64790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138A516D" w14:textId="77777777">
        <w:tc>
          <w:tcPr>
            <w:tcW w:w="895" w:type="dxa"/>
            <w:tcMar/>
          </w:tcPr>
          <w:p w:rsidRPr="002D7E95" w:rsidR="0056392A" w:rsidRDefault="00732912" w14:paraId="3D7A94F5" w14:textId="5B7858B5">
            <w:pPr>
              <w:rPr>
                <w:b/>
              </w:rPr>
            </w:pPr>
            <w:r w:rsidRPr="002D7E95">
              <w:rPr>
                <w:b/>
                <w:bCs/>
              </w:rPr>
              <w:t>7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6714F" w14:paraId="22B1420A" w14:textId="08ECF94A">
            <w:r>
              <w:t xml:space="preserve">APD and lens </w:t>
            </w:r>
          </w:p>
        </w:tc>
        <w:tc>
          <w:tcPr>
            <w:tcW w:w="2338" w:type="dxa"/>
            <w:tcMar/>
          </w:tcPr>
          <w:p w:rsidR="0056392A" w:rsidRDefault="0056392A" w14:paraId="053F349B" w14:textId="77777777"/>
        </w:tc>
        <w:tc>
          <w:tcPr>
            <w:tcW w:w="2163" w:type="dxa"/>
            <w:tcMar/>
          </w:tcPr>
          <w:p w:rsidR="0056392A" w:rsidRDefault="0056392A" w14:paraId="64D1CFE9" w14:textId="77777777"/>
        </w:tc>
        <w:tc>
          <w:tcPr>
            <w:tcW w:w="3520" w:type="dxa"/>
            <w:gridSpan w:val="2"/>
            <w:tcMar/>
          </w:tcPr>
          <w:p w:rsidR="0056392A" w:rsidRDefault="00375FCE" w14:paraId="602200EC" w14:textId="3A8658D5">
            <w:r>
              <w:drawing>
                <wp:inline wp14:editId="0048D715" wp14:anchorId="4F0AB221">
                  <wp:extent cx="1028260" cy="1371600"/>
                  <wp:effectExtent l="0" t="0" r="635" b="0"/>
                  <wp:docPr id="6" name="Picture 6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6"/>
                          <pic:cNvPicPr/>
                        </pic:nvPicPr>
                        <pic:blipFill>
                          <a:blip r:embed="R7ce2e44c9bad47e7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4DEA6B0E" w14:textId="77777777">
        <w:tc>
          <w:tcPr>
            <w:tcW w:w="895" w:type="dxa"/>
            <w:tcMar/>
          </w:tcPr>
          <w:p w:rsidRPr="004F762B" w:rsidR="0056392A" w:rsidRDefault="00732912" w14:paraId="43CFDAE4" w14:textId="01DB316B">
            <w:pPr>
              <w:rPr>
                <w:b/>
              </w:rPr>
            </w:pPr>
            <w:r w:rsidRPr="004F762B">
              <w:rPr>
                <w:b/>
                <w:bCs/>
              </w:rPr>
              <w:t>8</w:t>
            </w:r>
            <w:r w:rsidR="003B242B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355D3" w14:paraId="180D23F0" w14:textId="1E5296A3">
            <w:r>
              <w:t xml:space="preserve">IR card </w:t>
            </w:r>
          </w:p>
        </w:tc>
        <w:tc>
          <w:tcPr>
            <w:tcW w:w="2338" w:type="dxa"/>
            <w:tcMar/>
          </w:tcPr>
          <w:p w:rsidR="0056392A" w:rsidRDefault="0056392A" w14:paraId="4B287020" w14:textId="77777777"/>
        </w:tc>
        <w:tc>
          <w:tcPr>
            <w:tcW w:w="2163" w:type="dxa"/>
            <w:tcMar/>
          </w:tcPr>
          <w:p w:rsidR="0056392A" w:rsidRDefault="0056392A" w14:paraId="69624F78" w14:textId="77777777"/>
        </w:tc>
        <w:tc>
          <w:tcPr>
            <w:tcW w:w="3520" w:type="dxa"/>
            <w:gridSpan w:val="2"/>
            <w:tcMar/>
          </w:tcPr>
          <w:p w:rsidR="0056392A" w:rsidRDefault="004A2A43" w14:paraId="7B8F923F" w14:textId="16D42147">
            <w:r>
              <w:drawing>
                <wp:inline wp14:editId="00D47A11" wp14:anchorId="630D66C6">
                  <wp:extent cx="1028260" cy="1371600"/>
                  <wp:effectExtent l="0" t="0" r="635" b="0"/>
                  <wp:docPr id="7" name="Picture 7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7"/>
                          <pic:cNvPicPr/>
                        </pic:nvPicPr>
                        <pic:blipFill>
                          <a:blip r:embed="R4d1858b4adcb4e5d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4B1611FD" w14:textId="77777777">
        <w:tc>
          <w:tcPr>
            <w:tcW w:w="895" w:type="dxa"/>
            <w:tcMar/>
          </w:tcPr>
          <w:p w:rsidRPr="00F13145" w:rsidR="0056392A" w:rsidRDefault="00732912" w14:paraId="77BC5F57" w14:textId="240FCED8">
            <w:pPr>
              <w:rPr>
                <w:b/>
              </w:rPr>
            </w:pPr>
            <w:r w:rsidRPr="00F13145">
              <w:rPr>
                <w:b/>
                <w:bCs/>
              </w:rPr>
              <w:t>9</w:t>
            </w:r>
            <w:r w:rsidR="00907520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355D3" w14:paraId="10A291E8" w14:textId="7157D73C">
            <w:r>
              <w:t xml:space="preserve">Screw drivers </w:t>
            </w:r>
            <w:r w:rsidR="00F64942">
              <w:t xml:space="preserve">and Ruler </w:t>
            </w:r>
          </w:p>
        </w:tc>
        <w:tc>
          <w:tcPr>
            <w:tcW w:w="2338" w:type="dxa"/>
            <w:tcMar/>
          </w:tcPr>
          <w:p w:rsidR="0056392A" w:rsidRDefault="0056392A" w14:paraId="47C42A27" w14:textId="77777777"/>
        </w:tc>
        <w:tc>
          <w:tcPr>
            <w:tcW w:w="2163" w:type="dxa"/>
            <w:tcMar/>
          </w:tcPr>
          <w:p w:rsidR="0056392A" w:rsidRDefault="0056392A" w14:paraId="4B91EED6" w14:textId="77777777"/>
        </w:tc>
        <w:tc>
          <w:tcPr>
            <w:tcW w:w="3520" w:type="dxa"/>
            <w:gridSpan w:val="2"/>
            <w:tcMar/>
          </w:tcPr>
          <w:p w:rsidR="0056392A" w:rsidRDefault="0056392A" w14:paraId="38846B53" w14:textId="77777777"/>
        </w:tc>
      </w:tr>
      <w:tr w:rsidR="00B86EEC" w:rsidTr="086304E0" w14:paraId="4FDFA7E5" w14:textId="77777777">
        <w:tc>
          <w:tcPr>
            <w:tcW w:w="895" w:type="dxa"/>
            <w:tcMar/>
          </w:tcPr>
          <w:p w:rsidRPr="00B408A2" w:rsidR="001355D3" w:rsidRDefault="00732912" w14:paraId="457C15BD" w14:textId="32267602">
            <w:pPr>
              <w:rPr>
                <w:b/>
              </w:rPr>
            </w:pPr>
            <w:r w:rsidRPr="00B408A2">
              <w:rPr>
                <w:b/>
              </w:rPr>
              <w:lastRenderedPageBreak/>
              <w:t>10</w:t>
            </w:r>
          </w:p>
        </w:tc>
        <w:tc>
          <w:tcPr>
            <w:tcW w:w="3779" w:type="dxa"/>
            <w:tcMar/>
          </w:tcPr>
          <w:p w:rsidR="001355D3" w:rsidRDefault="004D5D69" w14:paraId="445AC1A9" w14:textId="6A01C60C">
            <w:r>
              <w:t xml:space="preserve">Signal Cables </w:t>
            </w:r>
          </w:p>
        </w:tc>
        <w:tc>
          <w:tcPr>
            <w:tcW w:w="2338" w:type="dxa"/>
            <w:tcMar/>
          </w:tcPr>
          <w:p w:rsidR="001355D3" w:rsidRDefault="001355D3" w14:paraId="68C44D9A" w14:textId="77777777"/>
        </w:tc>
        <w:tc>
          <w:tcPr>
            <w:tcW w:w="2163" w:type="dxa"/>
            <w:tcMar/>
          </w:tcPr>
          <w:p w:rsidR="001355D3" w:rsidRDefault="001355D3" w14:paraId="4DE20BA6" w14:textId="77777777"/>
        </w:tc>
        <w:tc>
          <w:tcPr>
            <w:tcW w:w="3520" w:type="dxa"/>
            <w:gridSpan w:val="2"/>
            <w:tcMar/>
          </w:tcPr>
          <w:p w:rsidR="001355D3" w:rsidRDefault="004A2A43" w14:paraId="73E5BF0F" w14:textId="03D1DA3F">
            <w:r>
              <w:drawing>
                <wp:inline wp14:editId="49801DA6" wp14:anchorId="24AE4E33">
                  <wp:extent cx="1028260" cy="1371600"/>
                  <wp:effectExtent l="0" t="0" r="635" b="0"/>
                  <wp:docPr id="8" name="Picture 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8"/>
                          <pic:cNvPicPr/>
                        </pic:nvPicPr>
                        <pic:blipFill>
                          <a:blip r:embed="Re9613d303eed4236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35333E86" w14:textId="77777777">
        <w:tc>
          <w:tcPr>
            <w:tcW w:w="895" w:type="dxa"/>
            <w:tcMar/>
          </w:tcPr>
          <w:p w:rsidRPr="003D23A0" w:rsidR="001355D3" w:rsidRDefault="00732912" w14:paraId="1FEDD251" w14:textId="04D78790">
            <w:pPr>
              <w:rPr>
                <w:b/>
              </w:rPr>
            </w:pPr>
            <w:r w:rsidRPr="003D23A0">
              <w:rPr>
                <w:b/>
                <w:bCs/>
              </w:rPr>
              <w:t>11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1355D3" w:rsidRDefault="009E2138" w14:paraId="01AA26D3" w14:textId="61243CAC">
            <w:r>
              <w:t xml:space="preserve">Safety goggle </w:t>
            </w:r>
          </w:p>
        </w:tc>
        <w:tc>
          <w:tcPr>
            <w:tcW w:w="2338" w:type="dxa"/>
            <w:tcMar/>
          </w:tcPr>
          <w:p w:rsidR="001355D3" w:rsidRDefault="001355D3" w14:paraId="77A0255F" w14:textId="77777777"/>
        </w:tc>
        <w:tc>
          <w:tcPr>
            <w:tcW w:w="2163" w:type="dxa"/>
            <w:tcMar/>
          </w:tcPr>
          <w:p w:rsidR="001355D3" w:rsidRDefault="001355D3" w14:paraId="55C69A9C" w14:textId="77777777"/>
        </w:tc>
        <w:tc>
          <w:tcPr>
            <w:tcW w:w="3520" w:type="dxa"/>
            <w:gridSpan w:val="2"/>
            <w:tcMar/>
          </w:tcPr>
          <w:p w:rsidR="001355D3" w:rsidRDefault="00E54503" w14:paraId="3F2623AB" w14:textId="494214F6">
            <w:r>
              <w:drawing>
                <wp:inline wp14:editId="50764727" wp14:anchorId="072B0A45">
                  <wp:extent cx="1828800" cy="1371600"/>
                  <wp:effectExtent l="0" t="0" r="0" b="0"/>
                  <wp:docPr id="9" name="Picture 9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9"/>
                          <pic:cNvPicPr/>
                        </pic:nvPicPr>
                        <pic:blipFill>
                          <a:blip r:embed="R93010ba7e3c0490c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2DD18CAB" w14:textId="77777777">
        <w:tc>
          <w:tcPr>
            <w:tcW w:w="895" w:type="dxa"/>
            <w:tcMar/>
          </w:tcPr>
          <w:p w:rsidRPr="0014012F" w:rsidR="00732912" w:rsidP="00732912" w:rsidRDefault="00732912" w14:paraId="73148C39" w14:textId="6E88356B">
            <w:pPr>
              <w:rPr>
                <w:b/>
              </w:rPr>
            </w:pPr>
            <w:r w:rsidRPr="0014012F">
              <w:rPr>
                <w:b/>
                <w:bCs/>
              </w:rPr>
              <w:t>12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527900" w14:paraId="76546A2A" w14:textId="7A243390">
            <w:r>
              <w:t>USB cables</w:t>
            </w:r>
          </w:p>
        </w:tc>
        <w:tc>
          <w:tcPr>
            <w:tcW w:w="2338" w:type="dxa"/>
            <w:tcMar/>
          </w:tcPr>
          <w:p w:rsidR="00732912" w:rsidP="00732912" w:rsidRDefault="00732912" w14:paraId="1F79D4CE" w14:textId="77777777"/>
        </w:tc>
        <w:tc>
          <w:tcPr>
            <w:tcW w:w="2163" w:type="dxa"/>
            <w:tcMar/>
          </w:tcPr>
          <w:p w:rsidR="00732912" w:rsidP="00732912" w:rsidRDefault="00732912" w14:paraId="1FE5ACF1" w14:textId="77777777"/>
        </w:tc>
        <w:tc>
          <w:tcPr>
            <w:tcW w:w="3520" w:type="dxa"/>
            <w:gridSpan w:val="2"/>
            <w:tcMar/>
          </w:tcPr>
          <w:p w:rsidR="00732912" w:rsidP="00732912" w:rsidRDefault="00732912" w14:paraId="492865AD" w14:textId="77777777"/>
        </w:tc>
      </w:tr>
      <w:tr w:rsidR="00B86EEC" w:rsidTr="086304E0" w14:paraId="3D054214" w14:textId="77777777">
        <w:tc>
          <w:tcPr>
            <w:tcW w:w="895" w:type="dxa"/>
            <w:tcMar/>
          </w:tcPr>
          <w:p w:rsidRPr="004445FE" w:rsidR="00732912" w:rsidP="00732912" w:rsidRDefault="00732912" w14:paraId="15E7BC0E" w14:textId="7AF33CEB">
            <w:pPr>
              <w:rPr>
                <w:b/>
              </w:rPr>
            </w:pPr>
            <w:r w:rsidRPr="004445FE">
              <w:rPr>
                <w:b/>
                <w:bCs/>
              </w:rPr>
              <w:t>13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6A44B1" w14:paraId="762632EF" w14:textId="03AB5004">
            <w:r>
              <w:t xml:space="preserve">AWG wires </w:t>
            </w:r>
            <w:r w:rsidR="00E54503">
              <w:t>(2)</w:t>
            </w:r>
          </w:p>
        </w:tc>
        <w:tc>
          <w:tcPr>
            <w:tcW w:w="2338" w:type="dxa"/>
            <w:tcMar/>
          </w:tcPr>
          <w:p w:rsidR="00732912" w:rsidP="00732912" w:rsidRDefault="00732912" w14:paraId="327CF076" w14:textId="77777777"/>
        </w:tc>
        <w:tc>
          <w:tcPr>
            <w:tcW w:w="2163" w:type="dxa"/>
            <w:tcMar/>
          </w:tcPr>
          <w:p w:rsidR="00732912" w:rsidP="00732912" w:rsidRDefault="00732912" w14:paraId="7E21BF99" w14:textId="77777777"/>
        </w:tc>
        <w:tc>
          <w:tcPr>
            <w:tcW w:w="3520" w:type="dxa"/>
            <w:gridSpan w:val="2"/>
            <w:tcMar/>
          </w:tcPr>
          <w:p w:rsidR="00732912" w:rsidP="00732912" w:rsidRDefault="002113E9" w14:paraId="6FC03D86" w14:textId="0DB5F3E0">
            <w:r>
              <w:drawing>
                <wp:inline wp14:editId="5F3A291D" wp14:anchorId="18598556">
                  <wp:extent cx="1828800" cy="1371600"/>
                  <wp:effectExtent l="0" t="0" r="0" b="0"/>
                  <wp:docPr id="10" name="Picture 1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0"/>
                          <pic:cNvPicPr/>
                        </pic:nvPicPr>
                        <pic:blipFill>
                          <a:blip r:embed="R63d3df833605492e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63BC3455" w14:textId="77777777">
        <w:tc>
          <w:tcPr>
            <w:tcW w:w="895" w:type="dxa"/>
            <w:tcMar/>
          </w:tcPr>
          <w:p w:rsidRPr="00227EBB" w:rsidR="00732912" w:rsidP="00732912" w:rsidRDefault="00732912" w14:paraId="56F7FEDF" w14:textId="0F59EE25">
            <w:pPr>
              <w:rPr>
                <w:b/>
              </w:rPr>
            </w:pPr>
            <w:r w:rsidRPr="00227EBB">
              <w:rPr>
                <w:b/>
              </w:rPr>
              <w:t>14</w:t>
            </w:r>
          </w:p>
        </w:tc>
        <w:tc>
          <w:tcPr>
            <w:tcW w:w="3779" w:type="dxa"/>
            <w:tcMar/>
          </w:tcPr>
          <w:p w:rsidR="00732912" w:rsidP="00732912" w:rsidRDefault="00732912" w14:paraId="02F992CD" w14:textId="1718EB9B">
            <w:r>
              <w:t>Drone Adaptor</w:t>
            </w:r>
          </w:p>
        </w:tc>
        <w:tc>
          <w:tcPr>
            <w:tcW w:w="2338" w:type="dxa"/>
            <w:tcMar/>
          </w:tcPr>
          <w:p w:rsidR="00732912" w:rsidP="00732912" w:rsidRDefault="00732912" w14:paraId="3B81682A" w14:textId="77777777"/>
        </w:tc>
        <w:tc>
          <w:tcPr>
            <w:tcW w:w="2163" w:type="dxa"/>
            <w:tcMar/>
          </w:tcPr>
          <w:p w:rsidR="00732912" w:rsidP="00732912" w:rsidRDefault="00732912" w14:paraId="6E85D4BF" w14:textId="77777777"/>
        </w:tc>
        <w:tc>
          <w:tcPr>
            <w:tcW w:w="3520" w:type="dxa"/>
            <w:gridSpan w:val="2"/>
            <w:tcMar/>
          </w:tcPr>
          <w:p w:rsidR="00732912" w:rsidP="00732912" w:rsidRDefault="008A243B" w14:paraId="1F3F8ACA" w14:textId="32727E10">
            <w:r>
              <w:drawing>
                <wp:inline wp14:editId="1A455F36" wp14:anchorId="6D5AE967">
                  <wp:extent cx="1029140" cy="1371600"/>
                  <wp:effectExtent l="0" t="0" r="0" b="0"/>
                  <wp:docPr id="14" name="Picture 1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4"/>
                          <pic:cNvPicPr/>
                        </pic:nvPicPr>
                        <pic:blipFill>
                          <a:blip r:embed="R9055db30c1a6409b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4EE3D947" w14:textId="77777777">
        <w:tc>
          <w:tcPr>
            <w:tcW w:w="895" w:type="dxa"/>
            <w:tcMar/>
          </w:tcPr>
          <w:p w:rsidRPr="007A3C92" w:rsidR="00732912" w:rsidP="00732912" w:rsidRDefault="00D60080" w14:paraId="7ADF9C64" w14:textId="2A1B8FE9">
            <w:pPr>
              <w:rPr>
                <w:b/>
              </w:rPr>
            </w:pPr>
            <w:r w:rsidRPr="007A3C92">
              <w:rPr>
                <w:b/>
                <w:bCs/>
              </w:rPr>
              <w:lastRenderedPageBreak/>
              <w:t>15</w:t>
            </w:r>
            <w:r w:rsidR="00C661A8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D60080" w14:paraId="6F7FAF0C" w14:textId="2ED990B6">
            <w:r>
              <w:t xml:space="preserve">Fiber Mating Sleeves x2 </w:t>
            </w:r>
          </w:p>
        </w:tc>
        <w:tc>
          <w:tcPr>
            <w:tcW w:w="2338" w:type="dxa"/>
            <w:tcMar/>
          </w:tcPr>
          <w:p w:rsidR="00732912" w:rsidP="00732912" w:rsidRDefault="00732912" w14:paraId="106B4FFB" w14:textId="77777777"/>
        </w:tc>
        <w:tc>
          <w:tcPr>
            <w:tcW w:w="2163" w:type="dxa"/>
            <w:tcMar/>
          </w:tcPr>
          <w:p w:rsidR="00732912" w:rsidP="00732912" w:rsidRDefault="00732912" w14:paraId="7FE803F5" w14:textId="77777777"/>
        </w:tc>
        <w:tc>
          <w:tcPr>
            <w:tcW w:w="3520" w:type="dxa"/>
            <w:gridSpan w:val="2"/>
            <w:tcMar/>
          </w:tcPr>
          <w:p w:rsidR="00732912" w:rsidP="00732912" w:rsidRDefault="00B70A7E" w14:paraId="02ECBB8E" w14:textId="77A6327B">
            <w:r>
              <w:drawing>
                <wp:inline wp14:editId="0D41CCA6" wp14:anchorId="3DEB9FA1">
                  <wp:extent cx="1987200" cy="1371600"/>
                  <wp:effectExtent l="0" t="0" r="0" b="0"/>
                  <wp:docPr id="12" name="Picture 1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2"/>
                          <pic:cNvPicPr/>
                        </pic:nvPicPr>
                        <pic:blipFill>
                          <a:blip r:embed="R97c4ee2bce774cfa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9872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4BDD1948" w14:textId="77777777">
        <w:tc>
          <w:tcPr>
            <w:tcW w:w="895" w:type="dxa"/>
            <w:tcMar/>
          </w:tcPr>
          <w:p w:rsidRPr="007A3C92" w:rsidR="00732912" w:rsidP="00732912" w:rsidRDefault="008D3123" w14:paraId="17927189" w14:textId="7E6CA8B8">
            <w:pPr>
              <w:rPr>
                <w:b/>
              </w:rPr>
            </w:pPr>
            <w:r w:rsidRPr="007A3C92">
              <w:rPr>
                <w:b/>
                <w:bCs/>
              </w:rPr>
              <w:t>16</w:t>
            </w:r>
            <w:r w:rsidR="00C661A8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B03656" w14:paraId="681A4E2A" w14:textId="388B1375">
            <w:r>
              <w:t xml:space="preserve">USB to UART serial </w:t>
            </w:r>
          </w:p>
        </w:tc>
        <w:tc>
          <w:tcPr>
            <w:tcW w:w="2338" w:type="dxa"/>
            <w:tcMar/>
          </w:tcPr>
          <w:p w:rsidR="00732912" w:rsidP="00732912" w:rsidRDefault="00732912" w14:paraId="54358057" w14:textId="77777777"/>
        </w:tc>
        <w:tc>
          <w:tcPr>
            <w:tcW w:w="2163" w:type="dxa"/>
            <w:tcMar/>
          </w:tcPr>
          <w:p w:rsidR="00732912" w:rsidP="00732912" w:rsidRDefault="00732912" w14:paraId="238976B4" w14:textId="77777777"/>
        </w:tc>
        <w:tc>
          <w:tcPr>
            <w:tcW w:w="3520" w:type="dxa"/>
            <w:gridSpan w:val="2"/>
            <w:tcMar/>
          </w:tcPr>
          <w:p w:rsidR="00732912" w:rsidP="00732912" w:rsidRDefault="00E803B5" w14:paraId="6B9B9CD9" w14:textId="66453F6C">
            <w:r>
              <w:drawing>
                <wp:inline wp14:editId="7A1F3FF4" wp14:anchorId="099F1224">
                  <wp:extent cx="822059" cy="1371600"/>
                  <wp:effectExtent l="0" t="0" r="0" b="0"/>
                  <wp:docPr id="13" name="Picture 1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3"/>
                          <pic:cNvPicPr/>
                        </pic:nvPicPr>
                        <pic:blipFill>
                          <a:blip r:embed="R649d290c5ce94369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822059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086304E0" w14:paraId="76C1B9A8" w14:textId="77777777">
        <w:trPr>
          <w:gridAfter w:val="1"/>
          <w:wAfter w:w="249" w:type="dxa"/>
        </w:trPr>
        <w:tc>
          <w:tcPr>
            <w:tcW w:w="895" w:type="dxa"/>
            <w:tcMar/>
          </w:tcPr>
          <w:p w:rsidRPr="007A3C92" w:rsidR="00170DA0" w:rsidP="00732912" w:rsidRDefault="00170DA0" w14:paraId="1784B00B" w14:textId="6CBDC9B7">
            <w:pPr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170DA0" w:rsidP="00732912" w:rsidRDefault="00170DA0" w14:paraId="58626040" w14:textId="35F265E5">
            <w:r>
              <w:t>RS232 to USB(for debug)</w:t>
            </w:r>
          </w:p>
        </w:tc>
        <w:tc>
          <w:tcPr>
            <w:tcW w:w="2338" w:type="dxa"/>
            <w:tcMar/>
          </w:tcPr>
          <w:p w:rsidR="00170DA0" w:rsidP="00732912" w:rsidRDefault="00170DA0" w14:paraId="51135150" w14:textId="77777777"/>
        </w:tc>
        <w:tc>
          <w:tcPr>
            <w:tcW w:w="2163" w:type="dxa"/>
            <w:tcMar/>
          </w:tcPr>
          <w:p w:rsidR="00170DA0" w:rsidP="00732912" w:rsidRDefault="00170DA0" w14:paraId="6D2350A3" w14:textId="77777777"/>
        </w:tc>
        <w:tc>
          <w:tcPr>
            <w:tcW w:w="3520" w:type="dxa"/>
            <w:tcMar/>
          </w:tcPr>
          <w:p w:rsidR="00170DA0" w:rsidP="00732912" w:rsidRDefault="00170DA0" w14:paraId="7ED9709A" w14:textId="77777777">
            <w:pPr>
              <w:rPr>
                <w:noProof/>
              </w:rPr>
            </w:pPr>
          </w:p>
        </w:tc>
      </w:tr>
    </w:tbl>
    <w:p w:rsidR="006834D3" w:rsidRDefault="006834D3" w14:paraId="4355EE99" w14:textId="7A67F7FA"/>
    <w:p w:rsidR="006834D3" w:rsidRDefault="006834D3" w14:paraId="01A11A59" w14:textId="77777777">
      <w:r>
        <w:br w:type="page"/>
      </w:r>
    </w:p>
    <w:p w:rsidR="009C3C0F" w:rsidRDefault="009C3C0F" w14:paraId="54F23F64" w14:textId="77777777"/>
    <w:sectPr w:rsidR="009C3C0F" w:rsidSect="0061490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9057B" w:rsidP="009C3C9F" w:rsidRDefault="0029057B" w14:paraId="3AE8EDE7" w14:textId="77777777">
      <w:pPr>
        <w:spacing w:after="0" w:line="240" w:lineRule="auto"/>
      </w:pPr>
      <w:r>
        <w:separator/>
      </w:r>
    </w:p>
  </w:endnote>
  <w:endnote w:type="continuationSeparator" w:id="0">
    <w:p w:rsidR="0029057B" w:rsidP="009C3C9F" w:rsidRDefault="0029057B" w14:paraId="1282AD6D" w14:textId="77777777">
      <w:pPr>
        <w:spacing w:after="0" w:line="240" w:lineRule="auto"/>
      </w:pPr>
      <w:r>
        <w:continuationSeparator/>
      </w:r>
    </w:p>
  </w:endnote>
  <w:endnote w:type="continuationNotice" w:id="1">
    <w:p w:rsidR="0029057B" w:rsidRDefault="0029057B" w14:paraId="5B94E9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9057B" w:rsidP="009C3C9F" w:rsidRDefault="0029057B" w14:paraId="5F1D34A7" w14:textId="77777777">
      <w:pPr>
        <w:spacing w:after="0" w:line="240" w:lineRule="auto"/>
      </w:pPr>
      <w:r>
        <w:separator/>
      </w:r>
    </w:p>
  </w:footnote>
  <w:footnote w:type="continuationSeparator" w:id="0">
    <w:p w:rsidR="0029057B" w:rsidP="009C3C9F" w:rsidRDefault="0029057B" w14:paraId="2165F60A" w14:textId="77777777">
      <w:pPr>
        <w:spacing w:after="0" w:line="240" w:lineRule="auto"/>
      </w:pPr>
      <w:r>
        <w:continuationSeparator/>
      </w:r>
    </w:p>
  </w:footnote>
  <w:footnote w:type="continuationNotice" w:id="1">
    <w:p w:rsidR="0029057B" w:rsidRDefault="0029057B" w14:paraId="1449B2EA" w14:textId="77777777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TC0MDY0NTQ0MbJU0lEKTi0uzszPAykwrQUAoWY/5SwAAAA="/>
  </w:docVars>
  <w:rsids>
    <w:rsidRoot w:val="009B105E"/>
    <w:rsid w:val="0000010B"/>
    <w:rsid w:val="000141EB"/>
    <w:rsid w:val="00040E4B"/>
    <w:rsid w:val="00050026"/>
    <w:rsid w:val="00067DD5"/>
    <w:rsid w:val="000C568B"/>
    <w:rsid w:val="000E1533"/>
    <w:rsid w:val="00115BF3"/>
    <w:rsid w:val="001355D3"/>
    <w:rsid w:val="0014012F"/>
    <w:rsid w:val="00165B5E"/>
    <w:rsid w:val="0016714F"/>
    <w:rsid w:val="00170DA0"/>
    <w:rsid w:val="001C7AC8"/>
    <w:rsid w:val="001D2E5E"/>
    <w:rsid w:val="001E35D5"/>
    <w:rsid w:val="002113E9"/>
    <w:rsid w:val="0022300A"/>
    <w:rsid w:val="00227EBB"/>
    <w:rsid w:val="00280203"/>
    <w:rsid w:val="0029057B"/>
    <w:rsid w:val="002D5767"/>
    <w:rsid w:val="002D7E95"/>
    <w:rsid w:val="002F0F0D"/>
    <w:rsid w:val="00304B74"/>
    <w:rsid w:val="00313083"/>
    <w:rsid w:val="00341A05"/>
    <w:rsid w:val="00343B18"/>
    <w:rsid w:val="00375FCE"/>
    <w:rsid w:val="00393C53"/>
    <w:rsid w:val="003A7DB2"/>
    <w:rsid w:val="003B2387"/>
    <w:rsid w:val="003B242B"/>
    <w:rsid w:val="003D23A0"/>
    <w:rsid w:val="003E2823"/>
    <w:rsid w:val="003F155E"/>
    <w:rsid w:val="003F2D05"/>
    <w:rsid w:val="00401837"/>
    <w:rsid w:val="00413996"/>
    <w:rsid w:val="00427D51"/>
    <w:rsid w:val="004445FE"/>
    <w:rsid w:val="00445B37"/>
    <w:rsid w:val="00450348"/>
    <w:rsid w:val="00450E35"/>
    <w:rsid w:val="004527AC"/>
    <w:rsid w:val="00465DB6"/>
    <w:rsid w:val="004A2A43"/>
    <w:rsid w:val="004D5D69"/>
    <w:rsid w:val="004F51D8"/>
    <w:rsid w:val="004F762B"/>
    <w:rsid w:val="00506C5B"/>
    <w:rsid w:val="00527900"/>
    <w:rsid w:val="0056392A"/>
    <w:rsid w:val="005675D5"/>
    <w:rsid w:val="0057792A"/>
    <w:rsid w:val="005F20AB"/>
    <w:rsid w:val="005F756F"/>
    <w:rsid w:val="006071B2"/>
    <w:rsid w:val="00611412"/>
    <w:rsid w:val="00614902"/>
    <w:rsid w:val="0062010D"/>
    <w:rsid w:val="00632521"/>
    <w:rsid w:val="006834D3"/>
    <w:rsid w:val="0068675A"/>
    <w:rsid w:val="0069309A"/>
    <w:rsid w:val="006A44B1"/>
    <w:rsid w:val="006B410A"/>
    <w:rsid w:val="00732912"/>
    <w:rsid w:val="00751B9C"/>
    <w:rsid w:val="00773A1A"/>
    <w:rsid w:val="007A3C92"/>
    <w:rsid w:val="007B1719"/>
    <w:rsid w:val="007B4B01"/>
    <w:rsid w:val="007C67D0"/>
    <w:rsid w:val="00822568"/>
    <w:rsid w:val="00826183"/>
    <w:rsid w:val="00861673"/>
    <w:rsid w:val="00864FF2"/>
    <w:rsid w:val="00867537"/>
    <w:rsid w:val="008860D1"/>
    <w:rsid w:val="00893D45"/>
    <w:rsid w:val="008A243B"/>
    <w:rsid w:val="008D3123"/>
    <w:rsid w:val="00905785"/>
    <w:rsid w:val="00905BAB"/>
    <w:rsid w:val="00907520"/>
    <w:rsid w:val="00937B0D"/>
    <w:rsid w:val="00943B7C"/>
    <w:rsid w:val="00947D26"/>
    <w:rsid w:val="00955E86"/>
    <w:rsid w:val="009B105E"/>
    <w:rsid w:val="009C3C0F"/>
    <w:rsid w:val="009C3C9F"/>
    <w:rsid w:val="009C4639"/>
    <w:rsid w:val="009E2138"/>
    <w:rsid w:val="009E704C"/>
    <w:rsid w:val="00A07947"/>
    <w:rsid w:val="00A1236D"/>
    <w:rsid w:val="00A2251D"/>
    <w:rsid w:val="00AB2BA2"/>
    <w:rsid w:val="00B03656"/>
    <w:rsid w:val="00B12CA3"/>
    <w:rsid w:val="00B408A2"/>
    <w:rsid w:val="00B70A7E"/>
    <w:rsid w:val="00B86EEC"/>
    <w:rsid w:val="00BA2450"/>
    <w:rsid w:val="00BA5BA0"/>
    <w:rsid w:val="00C661A8"/>
    <w:rsid w:val="00C72EFE"/>
    <w:rsid w:val="00CD17B7"/>
    <w:rsid w:val="00CE6718"/>
    <w:rsid w:val="00CF0AB3"/>
    <w:rsid w:val="00D13316"/>
    <w:rsid w:val="00D60080"/>
    <w:rsid w:val="00DA0FE4"/>
    <w:rsid w:val="00DB564B"/>
    <w:rsid w:val="00DC278F"/>
    <w:rsid w:val="00DE0227"/>
    <w:rsid w:val="00DE5668"/>
    <w:rsid w:val="00E2742F"/>
    <w:rsid w:val="00E5070F"/>
    <w:rsid w:val="00E5262B"/>
    <w:rsid w:val="00E54503"/>
    <w:rsid w:val="00E66DFA"/>
    <w:rsid w:val="00E803B5"/>
    <w:rsid w:val="00E829D2"/>
    <w:rsid w:val="00E9501D"/>
    <w:rsid w:val="00EA48A5"/>
    <w:rsid w:val="00F00550"/>
    <w:rsid w:val="00F13145"/>
    <w:rsid w:val="00F2403F"/>
    <w:rsid w:val="00F34424"/>
    <w:rsid w:val="00F64942"/>
    <w:rsid w:val="00F809C5"/>
    <w:rsid w:val="00FC42EF"/>
    <w:rsid w:val="086304E0"/>
    <w:rsid w:val="153CE99F"/>
    <w:rsid w:val="68546939"/>
    <w:rsid w:val="7216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BB5CE"/>
  <w15:chartTrackingRefBased/>
  <w15:docId w15:val="{546ABEC7-59A1-4047-AC42-994F3022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C3C0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10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C3C9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C3C9F"/>
  </w:style>
  <w:style w:type="paragraph" w:styleId="Footer">
    <w:name w:val="footer"/>
    <w:basedOn w:val="Normal"/>
    <w:link w:val="FooterChar"/>
    <w:uiPriority w:val="99"/>
    <w:unhideWhenUsed/>
    <w:rsid w:val="009C3C9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C3C9F"/>
  </w:style>
  <w:style w:type="character" w:styleId="Hyperlink">
    <w:name w:val="Hyperlink"/>
    <w:basedOn w:val="DefaultParagraphFont"/>
    <w:uiPriority w:val="99"/>
    <w:unhideWhenUsed/>
    <w:rsid w:val="00393C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3C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2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mazon.com/gp/product/B00FX3W4TO/ref=ox_sc_act_title_1?smid=AV7B8H0WDXA7N&amp;psc=1" TargetMode="External" Id="rId8" /><Relationship Type="http://schemas.openxmlformats.org/officeDocument/2006/relationships/fontTable" Target="fontTable.xml" Id="rId26" /><Relationship Type="http://schemas.openxmlformats.org/officeDocument/2006/relationships/settings" Target="settings.xml" Id="rId3" /><Relationship Type="http://schemas.openxmlformats.org/officeDocument/2006/relationships/hyperlink" Target="https://www.amazon.com/gp/product/B00FY8GTGW/ref=ox_sc_act_title_2?smid=AV7B8H0WDXA7N&amp;psc=1" TargetMode="Externa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image" Target="media/image1.png" Id="rId11" /><Relationship Type="http://schemas.openxmlformats.org/officeDocument/2006/relationships/footnotes" Target="footnotes.xml" Id="rId5" /><Relationship Type="http://schemas.openxmlformats.org/officeDocument/2006/relationships/hyperlink" Target="https://www.amazon.com/gp/product/B077BT2XVL/ref=ox_sc_act_title_4?smid=A3CTP98AJZAENL&amp;psc=1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www.thorlabs.com/thorproduct.cfm?partnumber=P1-SMF28Y-FC-5" TargetMode="External" Id="rId9" /><Relationship Type="http://schemas.openxmlformats.org/officeDocument/2006/relationships/theme" Target="theme/theme1.xml" Id="rId27" /><Relationship Type="http://schemas.openxmlformats.org/officeDocument/2006/relationships/image" Target="/media/image10.png" Id="Rba4c81cc32354abd" /><Relationship Type="http://schemas.openxmlformats.org/officeDocument/2006/relationships/image" Target="/media/image11.png" Id="Rc7cdfd91ceb14cc8" /><Relationship Type="http://schemas.openxmlformats.org/officeDocument/2006/relationships/image" Target="/media/image12.png" Id="Rf37363869c634ee6" /><Relationship Type="http://schemas.openxmlformats.org/officeDocument/2006/relationships/image" Target="/media/image13.png" Id="R948c148d676f45d0" /><Relationship Type="http://schemas.openxmlformats.org/officeDocument/2006/relationships/image" Target="/media/image14.png" Id="R959962c0d0834431" /><Relationship Type="http://schemas.openxmlformats.org/officeDocument/2006/relationships/image" Target="/media/image15.png" Id="R8e3d9d759fd64790" /><Relationship Type="http://schemas.openxmlformats.org/officeDocument/2006/relationships/image" Target="/media/image16.png" Id="R7ce2e44c9bad47e7" /><Relationship Type="http://schemas.openxmlformats.org/officeDocument/2006/relationships/image" Target="/media/image17.png" Id="R4d1858b4adcb4e5d" /><Relationship Type="http://schemas.openxmlformats.org/officeDocument/2006/relationships/image" Target="/media/image18.png" Id="Re9613d303eed4236" /><Relationship Type="http://schemas.openxmlformats.org/officeDocument/2006/relationships/image" Target="/media/image19.png" Id="R93010ba7e3c0490c" /><Relationship Type="http://schemas.openxmlformats.org/officeDocument/2006/relationships/image" Target="/media/image1a.png" Id="R63d3df833605492e" /><Relationship Type="http://schemas.openxmlformats.org/officeDocument/2006/relationships/image" Target="/media/image1b.png" Id="R9055db30c1a6409b" /><Relationship Type="http://schemas.openxmlformats.org/officeDocument/2006/relationships/image" Target="/media/image1c.png" Id="R97c4ee2bce774cfa" /><Relationship Type="http://schemas.openxmlformats.org/officeDocument/2006/relationships/image" Target="/media/image1d.png" Id="R649d290c5ce9436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9F10FB-EE32-4538-B7EC-CFA9BDE1AD3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ng,Dingkang</dc:creator>
  <keywords/>
  <dc:description/>
  <lastModifiedBy>Guest User</lastModifiedBy>
  <revision>76</revision>
  <dcterms:created xsi:type="dcterms:W3CDTF">2021-03-21T19:58:00.0000000Z</dcterms:created>
  <dcterms:modified xsi:type="dcterms:W3CDTF">2021-05-26T01:31:48.3369301Z</dcterms:modified>
</coreProperties>
</file>